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Large D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9089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47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00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449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79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8.37778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41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308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88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657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3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.1045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05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97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32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52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5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594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85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12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75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060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6161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40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30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561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528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69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931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03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03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84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120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26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482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04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633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191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260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6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979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99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6877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381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12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169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8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3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06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565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99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12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511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42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5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894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12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58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8:42Z</dcterms:created>
  <dcterms:modified xsi:type="dcterms:W3CDTF">2024-07-03T09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